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837F2" w14:textId="6BEE0D46" w:rsidR="00091080" w:rsidRPr="00F93B1B" w:rsidRDefault="004105B0" w:rsidP="009C1989">
      <w:pPr>
        <w:pStyle w:val="a4"/>
        <w:rPr>
          <w:rFonts w:ascii="Times New Roman" w:hAnsi="Times New Roman" w:cs="Times New Roman"/>
        </w:rPr>
      </w:pPr>
      <w:r w:rsidRPr="00F93B1B">
        <w:rPr>
          <w:rFonts w:ascii="Times New Roman" w:hAnsi="Times New Roman" w:cs="Times New Roman"/>
        </w:rPr>
        <w:t>Supplementary materials</w:t>
      </w:r>
    </w:p>
    <w:p w14:paraId="268033A3" w14:textId="1F49BBC6" w:rsidR="009C1989" w:rsidRPr="00F93B1B" w:rsidRDefault="009C1989" w:rsidP="009C1989">
      <w:pPr>
        <w:rPr>
          <w:rFonts w:ascii="Times New Roman" w:hAnsi="Times New Roman" w:cs="Times New Roman"/>
        </w:rPr>
      </w:pPr>
    </w:p>
    <w:p w14:paraId="6AB56050" w14:textId="6BC771F2" w:rsidR="009C1989" w:rsidRPr="00F93B1B" w:rsidRDefault="00F93B1B" w:rsidP="009C1989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F93B1B">
        <w:rPr>
          <w:rFonts w:ascii="Times New Roman" w:hAnsi="Times New Roman" w:cs="Times New Roman"/>
          <w:b/>
          <w:bCs/>
          <w:sz w:val="24"/>
          <w:szCs w:val="28"/>
        </w:rPr>
        <w:t>Supplementary Figure S1</w:t>
      </w:r>
      <w:r w:rsidR="006E3AE0">
        <w:rPr>
          <w:rFonts w:ascii="Times New Roman" w:hAnsi="Times New Roman" w:cs="Times New Roman" w:hint="eastAsia"/>
          <w:b/>
          <w:bCs/>
          <w:sz w:val="24"/>
          <w:szCs w:val="28"/>
        </w:rPr>
        <w:t>:</w:t>
      </w:r>
    </w:p>
    <w:p w14:paraId="7A9F2932" w14:textId="4A4483FE" w:rsidR="0014496F" w:rsidRDefault="006466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188842F" wp14:editId="747541BC">
            <wp:extent cx="4476750" cy="4434710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049" cy="449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37007" w14:textId="7D06902C" w:rsidR="00787166" w:rsidRPr="006419FA" w:rsidRDefault="00787166">
      <w:pPr>
        <w:rPr>
          <w:rFonts w:ascii="Times New Roman" w:hAnsi="Times New Roman" w:cs="Times New Roman"/>
          <w:sz w:val="22"/>
          <w:szCs w:val="24"/>
        </w:rPr>
      </w:pPr>
      <w:r w:rsidRPr="006419FA">
        <w:rPr>
          <w:rFonts w:ascii="Times New Roman" w:hAnsi="Times New Roman" w:cs="Times New Roman" w:hint="eastAsia"/>
          <w:sz w:val="22"/>
          <w:szCs w:val="24"/>
        </w:rPr>
        <w:t>Figure</w:t>
      </w:r>
      <w:r w:rsidRPr="006419FA">
        <w:rPr>
          <w:rFonts w:ascii="Times New Roman" w:hAnsi="Times New Roman" w:cs="Times New Roman"/>
          <w:sz w:val="22"/>
          <w:szCs w:val="24"/>
        </w:rPr>
        <w:t xml:space="preserve"> S1 consensus matrixes of ICI clusters in all PC sample for each (k=2-5) </w:t>
      </w:r>
    </w:p>
    <w:p w14:paraId="7FD5F632" w14:textId="5167B651" w:rsidR="00F93B1B" w:rsidRDefault="00F93B1B">
      <w:pPr>
        <w:rPr>
          <w:rFonts w:ascii="Times New Roman" w:hAnsi="Times New Roman" w:cs="Times New Roman"/>
        </w:rPr>
      </w:pPr>
    </w:p>
    <w:p w14:paraId="12CA265B" w14:textId="702E3E3B" w:rsidR="00EF398E" w:rsidRDefault="00EF398E">
      <w:pPr>
        <w:rPr>
          <w:rFonts w:ascii="Times New Roman" w:hAnsi="Times New Roman" w:cs="Times New Roman"/>
        </w:rPr>
      </w:pPr>
    </w:p>
    <w:p w14:paraId="39166115" w14:textId="349F35F9" w:rsidR="00EF398E" w:rsidRDefault="00EF398E">
      <w:pPr>
        <w:rPr>
          <w:rFonts w:ascii="Times New Roman" w:hAnsi="Times New Roman" w:cs="Times New Roman"/>
        </w:rPr>
      </w:pPr>
    </w:p>
    <w:p w14:paraId="5AE6672C" w14:textId="5410FB65" w:rsidR="00EF398E" w:rsidRDefault="00EF398E">
      <w:pPr>
        <w:rPr>
          <w:rFonts w:ascii="Times New Roman" w:hAnsi="Times New Roman" w:cs="Times New Roman"/>
        </w:rPr>
      </w:pPr>
    </w:p>
    <w:p w14:paraId="2A892790" w14:textId="6ABF78EE" w:rsidR="00EF398E" w:rsidRDefault="00EF398E">
      <w:pPr>
        <w:rPr>
          <w:rFonts w:ascii="Times New Roman" w:hAnsi="Times New Roman" w:cs="Times New Roman"/>
        </w:rPr>
      </w:pPr>
    </w:p>
    <w:p w14:paraId="4E8F3673" w14:textId="6728BA82" w:rsidR="00EF398E" w:rsidRDefault="00EF398E">
      <w:pPr>
        <w:rPr>
          <w:rFonts w:ascii="Times New Roman" w:hAnsi="Times New Roman" w:cs="Times New Roman"/>
        </w:rPr>
      </w:pPr>
    </w:p>
    <w:p w14:paraId="2087FA2D" w14:textId="1B9547DF" w:rsidR="00EF398E" w:rsidRDefault="00EF398E">
      <w:pPr>
        <w:rPr>
          <w:rFonts w:ascii="Times New Roman" w:hAnsi="Times New Roman" w:cs="Times New Roman"/>
        </w:rPr>
      </w:pPr>
    </w:p>
    <w:p w14:paraId="48F30057" w14:textId="2D60EAA4" w:rsidR="00EF398E" w:rsidRDefault="00EF398E">
      <w:pPr>
        <w:rPr>
          <w:rFonts w:ascii="Times New Roman" w:hAnsi="Times New Roman" w:cs="Times New Roman"/>
        </w:rPr>
      </w:pPr>
    </w:p>
    <w:p w14:paraId="7A1651AB" w14:textId="454800E3" w:rsidR="00EF398E" w:rsidRDefault="00EF398E">
      <w:pPr>
        <w:rPr>
          <w:rFonts w:ascii="Times New Roman" w:hAnsi="Times New Roman" w:cs="Times New Roman"/>
        </w:rPr>
      </w:pPr>
    </w:p>
    <w:p w14:paraId="7656D05D" w14:textId="7B84800F" w:rsidR="00EF398E" w:rsidRDefault="00EF398E">
      <w:pPr>
        <w:rPr>
          <w:rFonts w:ascii="Times New Roman" w:hAnsi="Times New Roman" w:cs="Times New Roman"/>
        </w:rPr>
      </w:pPr>
    </w:p>
    <w:p w14:paraId="2531BE74" w14:textId="00643D7D" w:rsidR="00EF398E" w:rsidRDefault="00EF398E">
      <w:pPr>
        <w:rPr>
          <w:rFonts w:ascii="Times New Roman" w:hAnsi="Times New Roman" w:cs="Times New Roman"/>
        </w:rPr>
      </w:pPr>
    </w:p>
    <w:p w14:paraId="2097939E" w14:textId="7206D882" w:rsidR="00EF398E" w:rsidRDefault="00EF398E">
      <w:pPr>
        <w:rPr>
          <w:rFonts w:ascii="Times New Roman" w:hAnsi="Times New Roman" w:cs="Times New Roman"/>
        </w:rPr>
      </w:pPr>
    </w:p>
    <w:p w14:paraId="0BACDFBA" w14:textId="020F96A6" w:rsidR="00EF398E" w:rsidRDefault="00EF398E">
      <w:pPr>
        <w:rPr>
          <w:rFonts w:ascii="Times New Roman" w:hAnsi="Times New Roman" w:cs="Times New Roman"/>
        </w:rPr>
      </w:pPr>
    </w:p>
    <w:p w14:paraId="2B131B00" w14:textId="16FF876D" w:rsidR="00EF398E" w:rsidRDefault="00EF398E">
      <w:pPr>
        <w:rPr>
          <w:rFonts w:ascii="Times New Roman" w:hAnsi="Times New Roman" w:cs="Times New Roman"/>
        </w:rPr>
      </w:pPr>
    </w:p>
    <w:p w14:paraId="63FB2275" w14:textId="3465D5BF" w:rsidR="00EF398E" w:rsidRDefault="00EF398E">
      <w:pPr>
        <w:rPr>
          <w:rFonts w:ascii="Times New Roman" w:hAnsi="Times New Roman" w:cs="Times New Roman"/>
        </w:rPr>
      </w:pPr>
    </w:p>
    <w:p w14:paraId="41C5C1CD" w14:textId="77777777" w:rsidR="00EF398E" w:rsidRDefault="00EF398E">
      <w:pPr>
        <w:rPr>
          <w:rFonts w:ascii="Times New Roman" w:hAnsi="Times New Roman" w:cs="Times New Roman" w:hint="eastAsia"/>
        </w:rPr>
      </w:pPr>
    </w:p>
    <w:p w14:paraId="5C34EC3B" w14:textId="77777777" w:rsidR="00F93B1B" w:rsidRPr="006E3AE0" w:rsidRDefault="00F93B1B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F93B1B">
        <w:rPr>
          <w:rFonts w:ascii="Times New Roman" w:hAnsi="Times New Roman" w:cs="Times New Roman"/>
          <w:b/>
          <w:bCs/>
          <w:sz w:val="24"/>
          <w:szCs w:val="28"/>
        </w:rPr>
        <w:t>Supplementary Figure S</w:t>
      </w:r>
      <w:r>
        <w:rPr>
          <w:rFonts w:ascii="Times New Roman" w:hAnsi="Times New Roman" w:cs="Times New Roman"/>
          <w:b/>
          <w:bCs/>
          <w:sz w:val="24"/>
          <w:szCs w:val="28"/>
        </w:rPr>
        <w:t>2</w:t>
      </w:r>
      <w:r w:rsidR="006E3AE0">
        <w:rPr>
          <w:rFonts w:ascii="Times New Roman" w:hAnsi="Times New Roman" w:cs="Times New Roman" w:hint="eastAsia"/>
          <w:b/>
          <w:bCs/>
          <w:sz w:val="24"/>
          <w:szCs w:val="28"/>
        </w:rPr>
        <w:t>:</w:t>
      </w:r>
    </w:p>
    <w:p w14:paraId="5A0CEF73" w14:textId="377C9DD5" w:rsidR="0014496F" w:rsidRDefault="0064662D" w:rsidP="007871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2BFD077" wp14:editId="60671EFF">
            <wp:extent cx="4546600" cy="4505693"/>
            <wp:effectExtent l="0" t="0" r="635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4328" cy="453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98955" w14:textId="46FC59C7" w:rsidR="00787166" w:rsidRPr="006419FA" w:rsidRDefault="00787166" w:rsidP="00787166">
      <w:pPr>
        <w:rPr>
          <w:sz w:val="22"/>
          <w:szCs w:val="24"/>
        </w:rPr>
      </w:pPr>
      <w:r w:rsidRPr="006419FA">
        <w:rPr>
          <w:rFonts w:ascii="Times New Roman" w:hAnsi="Times New Roman" w:cs="Times New Roman" w:hint="eastAsia"/>
          <w:sz w:val="22"/>
          <w:szCs w:val="24"/>
        </w:rPr>
        <w:t>Figure</w:t>
      </w:r>
      <w:r w:rsidRPr="006419FA">
        <w:rPr>
          <w:rFonts w:ascii="Times New Roman" w:hAnsi="Times New Roman" w:cs="Times New Roman"/>
          <w:sz w:val="22"/>
          <w:szCs w:val="24"/>
        </w:rPr>
        <w:t xml:space="preserve"> S2 consensus matrixes of gene clusters in all PC sample for each (k=2-5) </w:t>
      </w:r>
    </w:p>
    <w:p w14:paraId="1393275B" w14:textId="77777777" w:rsidR="00787166" w:rsidRPr="00787166" w:rsidRDefault="00787166"/>
    <w:sectPr w:rsidR="00787166" w:rsidRPr="0078716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EFE4D" w14:textId="77777777" w:rsidR="00FB3529" w:rsidRDefault="00FB3529" w:rsidP="00091080">
      <w:r>
        <w:separator/>
      </w:r>
    </w:p>
  </w:endnote>
  <w:endnote w:type="continuationSeparator" w:id="0">
    <w:p w14:paraId="34826BA9" w14:textId="77777777" w:rsidR="00FB3529" w:rsidRDefault="00FB3529" w:rsidP="00091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CC53C" w14:textId="77777777" w:rsidR="00FB3529" w:rsidRDefault="00FB3529" w:rsidP="00091080">
      <w:r>
        <w:separator/>
      </w:r>
    </w:p>
  </w:footnote>
  <w:footnote w:type="continuationSeparator" w:id="0">
    <w:p w14:paraId="1163F004" w14:textId="77777777" w:rsidR="00FB3529" w:rsidRDefault="00FB3529" w:rsidP="000910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LQwNLYwtTA3NDdQ0lEKTi0uzszPAykwNKgFAJFF468tAAAA"/>
  </w:docVars>
  <w:rsids>
    <w:rsidRoot w:val="00662973"/>
    <w:rsid w:val="0008471A"/>
    <w:rsid w:val="00091080"/>
    <w:rsid w:val="0014496F"/>
    <w:rsid w:val="002B32A0"/>
    <w:rsid w:val="0030275F"/>
    <w:rsid w:val="0033378D"/>
    <w:rsid w:val="00392338"/>
    <w:rsid w:val="004105B0"/>
    <w:rsid w:val="006419FA"/>
    <w:rsid w:val="006436E1"/>
    <w:rsid w:val="0064662D"/>
    <w:rsid w:val="00662973"/>
    <w:rsid w:val="006D79BD"/>
    <w:rsid w:val="006E3AE0"/>
    <w:rsid w:val="0071430E"/>
    <w:rsid w:val="00787166"/>
    <w:rsid w:val="009C1989"/>
    <w:rsid w:val="00A36055"/>
    <w:rsid w:val="00C53E7D"/>
    <w:rsid w:val="00D43E30"/>
    <w:rsid w:val="00E15358"/>
    <w:rsid w:val="00EF398E"/>
    <w:rsid w:val="00F559E9"/>
    <w:rsid w:val="00F93B1B"/>
    <w:rsid w:val="00FA7CA3"/>
    <w:rsid w:val="00FB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E3252D"/>
  <w15:chartTrackingRefBased/>
  <w15:docId w15:val="{57B4333A-0D31-4EC2-8BB8-81CB5CF42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3B1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105B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105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105B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4105B0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4105B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qFormat/>
    <w:rsid w:val="004105B0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4105B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4105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4105B0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4105B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4105B0"/>
    <w:rPr>
      <w:b/>
      <w:bCs/>
      <w:sz w:val="28"/>
      <w:szCs w:val="28"/>
    </w:rPr>
  </w:style>
  <w:style w:type="paragraph" w:styleId="a4">
    <w:name w:val="Title"/>
    <w:basedOn w:val="a"/>
    <w:next w:val="a"/>
    <w:link w:val="a5"/>
    <w:uiPriority w:val="10"/>
    <w:qFormat/>
    <w:rsid w:val="004105B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4105B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0910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91080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910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9108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邹文博</dc:creator>
  <cp:keywords/>
  <dc:description/>
  <cp:lastModifiedBy>邹文博</cp:lastModifiedBy>
  <cp:revision>26</cp:revision>
  <dcterms:created xsi:type="dcterms:W3CDTF">2021-02-21T17:23:00Z</dcterms:created>
  <dcterms:modified xsi:type="dcterms:W3CDTF">2021-04-23T11:17:00Z</dcterms:modified>
</cp:coreProperties>
</file>